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Ind w:w="18" w:type="dxa"/>
        <w:tblLook w:val="04A0" w:firstRow="1" w:lastRow="0" w:firstColumn="1" w:lastColumn="0" w:noHBand="0" w:noVBand="1"/>
      </w:tblPr>
      <w:tblGrid>
        <w:gridCol w:w="863"/>
        <w:gridCol w:w="1324"/>
        <w:gridCol w:w="663"/>
        <w:gridCol w:w="663"/>
        <w:gridCol w:w="1630"/>
        <w:gridCol w:w="1630"/>
        <w:gridCol w:w="663"/>
        <w:gridCol w:w="663"/>
        <w:gridCol w:w="1837"/>
      </w:tblGrid>
      <w:tr w:rsidR="00492F77" w:rsidRPr="00492F77" w:rsidTr="00FD3C69">
        <w:trPr>
          <w:trHeight w:val="810"/>
        </w:trPr>
        <w:tc>
          <w:tcPr>
            <w:tcW w:w="0" w:type="auto"/>
            <w:gridSpan w:val="3"/>
            <w:shd w:val="clear" w:color="auto" w:fill="auto"/>
            <w:noWrap/>
            <w:vAlign w:val="center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hAnsi="Arial" w:cs="Arial"/>
                <w:noProof/>
              </w:rPr>
              <w:drawing>
                <wp:inline distT="0" distB="0" distL="0" distR="0" wp14:anchorId="198346B7" wp14:editId="5C3CA8B4">
                  <wp:extent cx="1023620" cy="429260"/>
                  <wp:effectExtent l="0" t="0" r="5080" b="8890"/>
                  <wp:docPr id="1" name="Picture 1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62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4"/>
            <w:shd w:val="clear" w:color="auto" w:fill="auto"/>
            <w:noWrap/>
            <w:vAlign w:val="center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492F77">
              <w:rPr>
                <w:rFonts w:ascii="Arial" w:eastAsia="Times New Roman" w:hAnsi="Arial" w:cs="Arial"/>
                <w:b/>
                <w:color w:val="000000"/>
              </w:rPr>
              <w:t>State Tournament</w:t>
            </w:r>
          </w:p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b/>
                <w:color w:val="000000"/>
              </w:rPr>
              <w:t>State Baker Score Sheet</w:t>
            </w:r>
          </w:p>
        </w:tc>
        <w:tc>
          <w:tcPr>
            <w:tcW w:w="0" w:type="auto"/>
            <w:gridSpan w:val="2"/>
            <w:shd w:val="clear" w:color="auto" w:fill="auto"/>
            <w:noWrap/>
            <w:vAlign w:val="center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492F77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KHSAA Form BW123</w:t>
            </w:r>
          </w:p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Rev 6/16</w:t>
            </w:r>
          </w:p>
        </w:tc>
      </w:tr>
      <w:tr w:rsidR="00443688" w:rsidRPr="00492F77" w:rsidTr="00B013C9">
        <w:trPr>
          <w:trHeight w:val="375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492F77">
              <w:rPr>
                <w:rFonts w:ascii="Arial" w:eastAsia="Times New Roman" w:hAnsi="Arial" w:cs="Arial"/>
                <w:iCs/>
                <w:color w:val="000000"/>
              </w:rPr>
              <w:t>Seed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School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52B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Lane #</w:t>
            </w:r>
            <w:r w:rsidR="00452BDC" w:rsidRPr="00492F77">
              <w:rPr>
                <w:rFonts w:ascii="Arial" w:eastAsia="Times New Roman" w:hAnsi="Arial" w:cs="Arial"/>
                <w:color w:val="000000"/>
              </w:rPr>
              <w:t>___</w:t>
            </w:r>
          </w:p>
        </w:tc>
      </w:tr>
      <w:tr w:rsidR="009855C4" w:rsidRPr="00492F77" w:rsidTr="00B013C9">
        <w:trPr>
          <w:trHeight w:val="375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43688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4368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855C4" w:rsidRPr="00492F77" w:rsidRDefault="009855C4" w:rsidP="00452BD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B013C9">
        <w:trPr>
          <w:trHeight w:val="144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92F77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 xml:space="preserve">Game #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Game #6</w:t>
            </w:r>
          </w:p>
        </w:tc>
      </w:tr>
      <w:tr w:rsidR="00443688" w:rsidRPr="00492F77" w:rsidTr="00443688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W / L</w:t>
            </w:r>
          </w:p>
        </w:tc>
      </w:tr>
      <w:tr w:rsidR="00443688" w:rsidRPr="00492F77" w:rsidTr="00443688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Coach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492F77">
              <w:rPr>
                <w:rFonts w:ascii="Arial" w:eastAsia="Times New Roman" w:hAnsi="Arial" w:cs="Arial"/>
                <w:iCs/>
                <w:color w:val="000000"/>
              </w:rPr>
              <w:t>Se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Scho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 xml:space="preserve">Game #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Game #6</w:t>
            </w:r>
          </w:p>
        </w:tc>
      </w:tr>
      <w:tr w:rsidR="00443688" w:rsidRPr="00492F77" w:rsidTr="00443688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W / L</w:t>
            </w:r>
          </w:p>
        </w:tc>
      </w:tr>
      <w:tr w:rsidR="00443688" w:rsidRPr="00492F77" w:rsidTr="00443688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43688" w:rsidRPr="00492F77" w:rsidTr="00443688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Coach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3688" w:rsidRPr="00492F77" w:rsidRDefault="00443688" w:rsidP="0044368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DD69CF" w:rsidRDefault="00DD69CF" w:rsidP="00492F77">
      <w:pPr>
        <w:spacing w:after="0" w:line="960" w:lineRule="exact"/>
        <w:rPr>
          <w:rFonts w:ascii="Arial" w:hAnsi="Arial" w:cs="Arial"/>
        </w:rPr>
      </w:pPr>
    </w:p>
    <w:tbl>
      <w:tblPr>
        <w:tblW w:w="5000" w:type="pct"/>
        <w:tblInd w:w="18" w:type="dxa"/>
        <w:tblLook w:val="04A0" w:firstRow="1" w:lastRow="0" w:firstColumn="1" w:lastColumn="0" w:noHBand="0" w:noVBand="1"/>
      </w:tblPr>
      <w:tblGrid>
        <w:gridCol w:w="863"/>
        <w:gridCol w:w="1324"/>
        <w:gridCol w:w="663"/>
        <w:gridCol w:w="663"/>
        <w:gridCol w:w="1630"/>
        <w:gridCol w:w="1630"/>
        <w:gridCol w:w="663"/>
        <w:gridCol w:w="663"/>
        <w:gridCol w:w="1837"/>
      </w:tblGrid>
      <w:tr w:rsidR="00492F77" w:rsidRPr="00492F77" w:rsidTr="00FD3C69">
        <w:trPr>
          <w:trHeight w:val="810"/>
        </w:trPr>
        <w:tc>
          <w:tcPr>
            <w:tcW w:w="0" w:type="auto"/>
            <w:gridSpan w:val="3"/>
            <w:shd w:val="clear" w:color="auto" w:fill="auto"/>
            <w:noWrap/>
            <w:vAlign w:val="center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hAnsi="Arial" w:cs="Arial"/>
                <w:noProof/>
              </w:rPr>
              <w:drawing>
                <wp:inline distT="0" distB="0" distL="0" distR="0" wp14:anchorId="1A85695D" wp14:editId="0B27CA10">
                  <wp:extent cx="1023620" cy="429260"/>
                  <wp:effectExtent l="0" t="0" r="5080" b="8890"/>
                  <wp:docPr id="3" name="Picture 3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62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4"/>
            <w:shd w:val="clear" w:color="auto" w:fill="auto"/>
            <w:noWrap/>
            <w:vAlign w:val="center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492F77">
              <w:rPr>
                <w:rFonts w:ascii="Arial" w:eastAsia="Times New Roman" w:hAnsi="Arial" w:cs="Arial"/>
                <w:b/>
                <w:color w:val="000000"/>
              </w:rPr>
              <w:t>State Tournament</w:t>
            </w:r>
          </w:p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b/>
                <w:color w:val="000000"/>
              </w:rPr>
              <w:t>State Baker Score Sheet</w:t>
            </w:r>
          </w:p>
        </w:tc>
        <w:tc>
          <w:tcPr>
            <w:tcW w:w="0" w:type="auto"/>
            <w:gridSpan w:val="2"/>
            <w:shd w:val="clear" w:color="auto" w:fill="auto"/>
            <w:noWrap/>
            <w:vAlign w:val="center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492F77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KHSAA Form BW123</w:t>
            </w:r>
          </w:p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Rev 6/16</w:t>
            </w:r>
          </w:p>
        </w:tc>
      </w:tr>
      <w:tr w:rsidR="00492F77" w:rsidRPr="00492F77" w:rsidTr="00B013C9">
        <w:trPr>
          <w:trHeight w:val="375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492F77">
              <w:rPr>
                <w:rFonts w:ascii="Arial" w:eastAsia="Times New Roman" w:hAnsi="Arial" w:cs="Arial"/>
                <w:iCs/>
                <w:color w:val="000000"/>
              </w:rPr>
              <w:t>Seed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School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Lane #___</w:t>
            </w:r>
          </w:p>
        </w:tc>
      </w:tr>
      <w:tr w:rsidR="00492F77" w:rsidRPr="00492F77" w:rsidTr="00B013C9">
        <w:trPr>
          <w:trHeight w:val="375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B013C9">
        <w:trPr>
          <w:trHeight w:val="144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120" w:lineRule="exac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 xml:space="preserve">Game #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Game #6</w:t>
            </w:r>
          </w:p>
        </w:tc>
      </w:tr>
      <w:tr w:rsidR="00492F77" w:rsidRPr="00492F77" w:rsidTr="00FD3C69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W / L</w:t>
            </w:r>
          </w:p>
        </w:tc>
      </w:tr>
      <w:tr w:rsidR="00492F77" w:rsidRPr="00492F77" w:rsidTr="00FD3C69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Coach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/>
              </w:rPr>
            </w:pPr>
            <w:r w:rsidRPr="00492F77">
              <w:rPr>
                <w:rFonts w:ascii="Arial" w:eastAsia="Times New Roman" w:hAnsi="Arial" w:cs="Arial"/>
                <w:iCs/>
                <w:color w:val="000000"/>
              </w:rPr>
              <w:t>Se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Scho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 xml:space="preserve">Game #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Game #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Game #6</w:t>
            </w:r>
          </w:p>
        </w:tc>
      </w:tr>
      <w:tr w:rsidR="00492F77" w:rsidRPr="00492F77" w:rsidTr="00FD3C69">
        <w:trPr>
          <w:trHeight w:val="3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W / 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492F77">
              <w:rPr>
                <w:rFonts w:ascii="Arial" w:eastAsia="Times New Roman" w:hAnsi="Arial" w:cs="Arial"/>
                <w:bCs/>
                <w:color w:val="000000"/>
              </w:rPr>
              <w:t>W / L</w:t>
            </w:r>
          </w:p>
        </w:tc>
      </w:tr>
      <w:tr w:rsidR="00492F77" w:rsidRPr="00492F77" w:rsidTr="00FD3C69">
        <w:trPr>
          <w:trHeight w:val="24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92F77" w:rsidRPr="00492F77" w:rsidTr="00FD3C69">
        <w:trPr>
          <w:trHeight w:val="3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92F77">
              <w:rPr>
                <w:rFonts w:ascii="Arial" w:eastAsia="Times New Roman" w:hAnsi="Arial" w:cs="Arial"/>
                <w:color w:val="000000"/>
              </w:rPr>
              <w:t>Coach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92F77" w:rsidRPr="00492F77" w:rsidRDefault="00492F77" w:rsidP="00FD3C6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9855C4" w:rsidRPr="00257F31" w:rsidRDefault="009855C4" w:rsidP="00492F77">
      <w:pPr>
        <w:spacing w:after="0" w:line="100" w:lineRule="exact"/>
        <w:rPr>
          <w:rFonts w:ascii="Arial" w:hAnsi="Arial" w:cs="Arial"/>
        </w:rPr>
      </w:pPr>
    </w:p>
    <w:sectPr w:rsidR="009855C4" w:rsidRPr="00257F31" w:rsidSect="00492F77">
      <w:type w:val="continuous"/>
      <w:pgSz w:w="12240" w:h="15840" w:code="1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55C4" w:rsidRDefault="009855C4" w:rsidP="009855C4">
      <w:pPr>
        <w:spacing w:after="0" w:line="240" w:lineRule="auto"/>
      </w:pPr>
      <w:r>
        <w:separator/>
      </w:r>
    </w:p>
  </w:endnote>
  <w:endnote w:type="continuationSeparator" w:id="0">
    <w:p w:rsidR="009855C4" w:rsidRDefault="009855C4" w:rsidP="009855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55C4" w:rsidRDefault="009855C4" w:rsidP="009855C4">
      <w:pPr>
        <w:spacing w:after="0" w:line="240" w:lineRule="auto"/>
      </w:pPr>
      <w:r>
        <w:separator/>
      </w:r>
    </w:p>
  </w:footnote>
  <w:footnote w:type="continuationSeparator" w:id="0">
    <w:p w:rsidR="009855C4" w:rsidRDefault="009855C4" w:rsidP="009855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EwMDQ2sDRQ0lEKTi0uzszPAykwrAUANho04ywAAAA="/>
  </w:docVars>
  <w:rsids>
    <w:rsidRoot w:val="00DD69CF"/>
    <w:rsid w:val="00086A57"/>
    <w:rsid w:val="0021305D"/>
    <w:rsid w:val="00221B7C"/>
    <w:rsid w:val="00257F31"/>
    <w:rsid w:val="00443688"/>
    <w:rsid w:val="00452BDC"/>
    <w:rsid w:val="00480D17"/>
    <w:rsid w:val="00490E3F"/>
    <w:rsid w:val="00492F77"/>
    <w:rsid w:val="005B137E"/>
    <w:rsid w:val="006115D0"/>
    <w:rsid w:val="006E74EB"/>
    <w:rsid w:val="0078378F"/>
    <w:rsid w:val="00863001"/>
    <w:rsid w:val="008F30C9"/>
    <w:rsid w:val="009855C4"/>
    <w:rsid w:val="00B013C9"/>
    <w:rsid w:val="00BA33FD"/>
    <w:rsid w:val="00DD69CF"/>
    <w:rsid w:val="00E60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F632EA1B-72E9-459D-BB1B-D60211A4E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6040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85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5C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85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5C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7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Julian Tackett</cp:lastModifiedBy>
  <cp:revision>10</cp:revision>
  <cp:lastPrinted>2017-02-02T17:12:00Z</cp:lastPrinted>
  <dcterms:created xsi:type="dcterms:W3CDTF">2016-03-29T15:41:00Z</dcterms:created>
  <dcterms:modified xsi:type="dcterms:W3CDTF">2017-02-02T17:13:00Z</dcterms:modified>
</cp:coreProperties>
</file>